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a3ca9980f9acbbcc76c06186964c156e55c3093"/>
    <w:p>
      <w:pPr>
        <w:pStyle w:val="Heading1"/>
      </w:pPr>
      <w:r>
        <w:t xml:space="preserve">Personal Statement for Physicist Position in Ivory Coast Abidjan</w:t>
      </w:r>
    </w:p>
    <w:p>
      <w:pPr>
        <w:pStyle w:val="FirstParagraph"/>
      </w:pPr>
      <w:r>
        <w:t xml:space="preserve">As a dedicated Physicist with a profound commitment to leveraging scientific innovation for societal advancement, I am excited to present this Personal Statement outlining my qualifications and vision for contributing meaningfully to the scientific landscape of Ivory Coast Abidjan. My academic journey, research experience, and deep respect for West African development priorities converge in a singular purpose: to apply physics as a catalyst for sustainable progress within the vibrant context of Abidjan. This document serves not merely as an application but as a testament to my alignment with Ivory Coast’s aspirations and my readiness to engage with the unique challenges and opportunities present in this dynamic hub.</w:t>
      </w:r>
    </w:p>
    <w:p>
      <w:pPr>
        <w:pStyle w:val="BodyText"/>
      </w:pPr>
      <w:r>
        <w:t xml:space="preserve">My path into physics began during my undergraduate studies at the University of Ouagadougou, where I was captivated by the elegance of theoretical frameworks governing natural phenomena. However, it was a field placement in rural Burkina Faso that ignited my passion for applied physics—observing how solar energy models could directly improve water purification systems for communities lacking grid access. This experience crystallized my belief that physics must transcend textbooks to address real-world needs, particularly in developing regions like West Africa. Subsequently, I pursued a Master’s degree in Applied Physics at the University of Science and Technology of Ivory Coast (USTCI) in Abidjan, where I immersed myself in projects directly relevant to our shared environment. My thesis focused on optimizing photovoltaic cell efficiency under high-humidity tropical conditions—a critical challenge for scaling renewable energy infrastructure across the Ivory Coast and neighboring nations.</w:t>
      </w:r>
    </w:p>
    <w:p>
      <w:pPr>
        <w:pStyle w:val="BodyText"/>
      </w:pPr>
      <w:r>
        <w:t xml:space="preserve">During my Master’s program, I collaborated closely with the Center for Renewable Energy and Environmental Physics (CREEP), a research hub based in Abidjan that partners with local government agencies on energy transition initiatives. One pivotal project involved developing low-cost sensor networks to monitor solar panel performance across urban and peri-urban areas of Abidjan. This work required not only technical proficiency in electromagnetism and semiconductor physics but also cultural fluency—understanding how community engagement influences technology adoption. I learned that a successful Physicist in Ivory Coast cannot operate in isolation; they must listen to local engineers, policymakers, and residents to co-create solutions that are both scientifically robust and socially resonant. For instance, our sensor design had to account for dust accumulation patterns unique to Abidjan’s dry season—a detail overlooked in generic models but critical for practical implementation.</w:t>
      </w:r>
    </w:p>
    <w:p>
      <w:pPr>
        <w:pStyle w:val="BodyText"/>
      </w:pPr>
      <w:r>
        <w:t xml:space="preserve">My commitment extends beyond the laboratory. I volunteered with the Abidjan Youth Science Initiative, leading workshops that demystified physics for high school students in underserved neighborhoods of Plateau and Cocody. These sessions emphasized physics as a tool for empowerment—using everyday examples like traffic flow modeling or mobile energy solutions to demonstrate its relevance to their lives. This experience reinforced my conviction that advancing Ivory Coast’s scientific capacity requires nurturing local talent from the ground up. As a Physicist, I recognize that the most impactful work occurs when knowledge is shared transparently and accessibly, fostering a culture where future generations see physics not as an abstract discipline but as a means to build their own futures.</w:t>
      </w:r>
    </w:p>
    <w:p>
      <w:pPr>
        <w:pStyle w:val="BodyText"/>
      </w:pPr>
      <w:r>
        <w:t xml:space="preserve">Ivory Coast Abidjan is uniquely positioned to become a leader in West African scientific innovation. With its strategic location, growing university infrastructure (including the prestigious Université Félix Houphouët-Boigny), and national initiatives like the Plan Stratégique de Développement Économique et Social 2021-2025, there is an urgent need for physicists who can bridge theoretical knowledge with practical applications. My technical skills—ranging from computational modeling of energy systems to experimental work in materials science—are complemented by a deep understanding of the socio-economic realities that shape scientific adoption here. I am particularly eager to contribute to projects such as the Abidjan Urban Energy Transition Plan or collaborations with organizations like Côte d’Ivoire Solar (CIS), where physics-driven solutions could accelerate clean energy access for millions.</w:t>
      </w:r>
    </w:p>
    <w:p>
      <w:pPr>
        <w:pStyle w:val="BodyText"/>
      </w:pPr>
      <w:r>
        <w:t xml:space="preserve">Beyond technical expertise, I bring a mindset shaped by my experiences in Abidjan: collaborative, adaptive, and solution-oriented. In a city where infrastructure challenges are met with ingenuity—such as the innovative use of mobile technology for disaster response—I have learned that physics thrives in environments where creativity meets necessity. My goal is not merely to work *in* Ivory Coast Abidjan but to become an active contributor *to* its scientific ecosystem, fostering partnerships between academia, industry, and communities. For example, I envision developing a network of community-based physics labs equipped with locally sourced materials—proving that cutting-edge science can be rooted in local context.</w:t>
      </w:r>
    </w:p>
    <w:p>
      <w:pPr>
        <w:pStyle w:val="BodyText"/>
      </w:pPr>
      <w:r>
        <w:t xml:space="preserve">The future of Ivory Coast hinges on embracing science as a pillar of development, and as a Physicist, I am prepared to help build that foundation. My journey—from theoretical studies to hands-on fieldwork in Abidjan—has taught me that physics is not just about equations; it is about people. It is about designing solar-powered irrigation systems for farmers in Dimbokro or creating affordable medical imaging tools for clinics in Abidjan’s suburbs. These are not hypotheticals; they are the tangible outcomes of a Physicist committed to Ivory Coast’s progress. I am eager to bring my skills, cultural awareness, and unwavering dedication to this mission.</w:t>
      </w:r>
    </w:p>
    <w:p>
      <w:pPr>
        <w:pStyle w:val="BodyText"/>
      </w:pPr>
      <w:r>
        <w:t xml:space="preserve">In closing, this Personal Statement reflects my readiness to contribute as a Physicist within the dynamic environment of Ivory Coast Abidjan. I seek not just a position but an opportunity to collaborate with fellow innovators who share my vision for science that serves humanity. Ivory Coast’s potential is immense, and I am confident that by applying physics with purpose, we can illuminate pathways toward greater energy resilience, educational equity, and technological self-sufficiency. I welcome the chance to discuss how my background aligns with your institution’s goals and to begin this transformative work together in Abidjan.</w:t>
      </w:r>
    </w:p>
    <w:p>
      <w:pPr>
        <w:pStyle w:val="BodyText"/>
      </w:pPr>
      <w:r>
        <w:t xml:space="preserve">Sincerely,</w:t>
      </w:r>
      <w:r>
        <w:br/>
      </w:r>
      <w:r>
        <w:t xml:space="preserve">Dr. Aya Kouamé</w:t>
      </w:r>
      <w:r>
        <w:br/>
      </w:r>
      <w:r>
        <w:t xml:space="preserve">Physicist | Renewable Energy Systems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Ivory Coast Abidjan</dc:title>
  <dc:creator/>
  <cp:keywords/>
  <dcterms:created xsi:type="dcterms:W3CDTF">2026-04-21T16:10:15Z</dcterms:created>
  <dcterms:modified xsi:type="dcterms:W3CDTF">2026-04-21T16:10:15Z</dcterms:modified>
</cp:coreProperties>
</file>

<file path=docProps/custom.xml><?xml version="1.0" encoding="utf-8"?>
<Properties xmlns="http://schemas.openxmlformats.org/officeDocument/2006/custom-properties" xmlns:vt="http://schemas.openxmlformats.org/officeDocument/2006/docPropsVTypes"/>
</file>